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</w:tblPr>
      <w:tblGrid>
        <w:gridCol w:w="3403"/>
        <w:gridCol w:w="6379"/>
      </w:tblGrid>
      <w:tr w:rsidR="00FF74ED" w:rsidRPr="007130E8" w14:paraId="117344BF" w14:textId="77777777" w:rsidTr="00706508">
        <w:trPr>
          <w:trHeight w:val="1251"/>
        </w:trPr>
        <w:tc>
          <w:tcPr>
            <w:tcW w:w="978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4C76B7C" w14:textId="33FD70AE" w:rsidR="00FF74ED" w:rsidRPr="007130E8" w:rsidRDefault="00FF74ED" w:rsidP="007866C3">
            <w:pPr>
              <w:spacing w:after="0"/>
              <w:jc w:val="center"/>
              <w:rPr>
                <w:rFonts w:ascii="Times New Roman" w:hAnsi="Times New Roman"/>
                <w:i/>
                <w:sz w:val="20"/>
                <w:szCs w:val="20"/>
                <w:lang w:val="tr-TR"/>
              </w:rPr>
            </w:pPr>
            <w:r w:rsidRPr="00EB2008">
              <w:rPr>
                <w:noProof/>
              </w:rPr>
              <w:drawing>
                <wp:inline distT="0" distB="0" distL="0" distR="0" wp14:anchorId="062351FA" wp14:editId="1CD88AD8">
                  <wp:extent cx="2638425" cy="1295400"/>
                  <wp:effectExtent l="0" t="0" r="0" b="0"/>
                  <wp:docPr id="2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8425" cy="1295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74ED" w:rsidRPr="007130E8" w14:paraId="24BD8AF4" w14:textId="77777777" w:rsidTr="00FF74ED">
        <w:trPr>
          <w:trHeight w:val="454"/>
        </w:trPr>
        <w:tc>
          <w:tcPr>
            <w:tcW w:w="978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1A9A8CD" w14:textId="7A438598" w:rsidR="00FF74ED" w:rsidRPr="00CD4DF7" w:rsidRDefault="00FF74ED" w:rsidP="00CD4DF7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8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>Bitirme Çalışması Öğrenci Takip Formu</w:t>
            </w:r>
          </w:p>
        </w:tc>
      </w:tr>
      <w:tr w:rsidR="002B0C45" w:rsidRPr="007130E8" w14:paraId="27ABD472" w14:textId="77777777" w:rsidTr="00DC22C7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0E211EEB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Öğrenci Bilgileri</w:t>
            </w:r>
          </w:p>
        </w:tc>
      </w:tr>
      <w:tr w:rsidR="002B0C45" w:rsidRPr="007130E8" w14:paraId="44DBE192" w14:textId="77777777" w:rsidTr="006A0D0C">
        <w:trPr>
          <w:trHeight w:val="172"/>
        </w:trPr>
        <w:tc>
          <w:tcPr>
            <w:tcW w:w="34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601E04D" w14:textId="77777777" w:rsidR="002B0C45" w:rsidRPr="007130E8" w:rsidRDefault="007866C3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Öğrenci Numarası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1069702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25EBC4DA" w14:textId="77777777" w:rsidTr="006A0D0C">
        <w:trPr>
          <w:trHeight w:val="172"/>
        </w:trPr>
        <w:tc>
          <w:tcPr>
            <w:tcW w:w="34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2698092" w14:textId="77777777" w:rsidR="002B0C45" w:rsidRPr="007130E8" w:rsidRDefault="007866C3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Ad-Soyad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4763568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4D2C4B31" w14:textId="77777777" w:rsidTr="00DC22C7">
        <w:trPr>
          <w:trHeight w:val="284"/>
        </w:trPr>
        <w:tc>
          <w:tcPr>
            <w:tcW w:w="9782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60EBB284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itirme Çalışması Bilgileri</w:t>
            </w:r>
          </w:p>
        </w:tc>
      </w:tr>
      <w:tr w:rsidR="002B0C45" w:rsidRPr="007130E8" w14:paraId="25D6217A" w14:textId="77777777" w:rsidTr="00FF74ED">
        <w:trPr>
          <w:trHeight w:val="397"/>
        </w:trPr>
        <w:tc>
          <w:tcPr>
            <w:tcW w:w="34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74D7D74" w14:textId="77777777" w:rsidR="0095302C" w:rsidRPr="007130E8" w:rsidRDefault="005B305F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sz w:val="24"/>
                <w:szCs w:val="24"/>
                <w:lang w:val="tr-TR"/>
              </w:rPr>
              <w:t>Çalışmanın</w:t>
            </w:r>
            <w:r w:rsidR="002B0C45" w:rsidRPr="007130E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dı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52FCCF1" w14:textId="77777777" w:rsidR="007C542A" w:rsidRPr="007130E8" w:rsidRDefault="007C542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69F8A2AC" w14:textId="77777777" w:rsidTr="006A0D0C">
        <w:trPr>
          <w:trHeight w:val="284"/>
        </w:trPr>
        <w:tc>
          <w:tcPr>
            <w:tcW w:w="34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2CF1CB0" w14:textId="77777777" w:rsidR="002B0C45" w:rsidRPr="007130E8" w:rsidRDefault="007C542A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Proje Danışmanı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E8C5DD5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781CD6" w:rsidRPr="007130E8" w14:paraId="73AD4A0C" w14:textId="77777777" w:rsidTr="006A0D0C">
        <w:trPr>
          <w:trHeight w:val="284"/>
        </w:trPr>
        <w:tc>
          <w:tcPr>
            <w:tcW w:w="34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28588B7" w14:textId="77777777" w:rsidR="00781CD6" w:rsidRDefault="00781CD6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Öğretim Dönemi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7DA7AFE" w14:textId="77777777" w:rsidR="00781CD6" w:rsidRPr="00781CD6" w:rsidRDefault="00781CD6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781CD6">
              <w:rPr>
                <w:rFonts w:ascii="Times New Roman" w:hAnsi="Times New Roman"/>
                <w:sz w:val="24"/>
                <w:szCs w:val="24"/>
                <w:lang w:val="tr-TR"/>
              </w:rPr>
              <w:t>......</w:t>
            </w:r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781CD6">
              <w:rPr>
                <w:rFonts w:ascii="Times New Roman" w:hAnsi="Times New Roman"/>
                <w:sz w:val="24"/>
                <w:szCs w:val="24"/>
                <w:lang w:val="tr-TR"/>
              </w:rPr>
              <w:t>-</w:t>
            </w:r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781CD6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...... </w:t>
            </w:r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</w:t>
            </w:r>
            <w:r w:rsidRPr="00781CD6">
              <w:rPr>
                <w:rFonts w:ascii="Times New Roman" w:hAnsi="Times New Roman"/>
                <w:sz w:val="24"/>
                <w:szCs w:val="24"/>
                <w:lang w:val="tr-TR"/>
              </w:rPr>
              <w:t>Öğretim Yarıyılı</w:t>
            </w:r>
          </w:p>
        </w:tc>
      </w:tr>
    </w:tbl>
    <w:p w14:paraId="59FEB527" w14:textId="77777777" w:rsidR="007C542A" w:rsidRDefault="00781CD6" w:rsidP="00FF74ED">
      <w:pPr>
        <w:tabs>
          <w:tab w:val="left" w:pos="6345"/>
        </w:tabs>
        <w:spacing w:before="360" w:line="240" w:lineRule="auto"/>
        <w:jc w:val="center"/>
        <w:rPr>
          <w:rFonts w:ascii="Times New Roman" w:hAnsi="Times New Roman"/>
          <w:b/>
          <w:sz w:val="24"/>
          <w:szCs w:val="24"/>
          <w:lang w:val="tr-TR"/>
        </w:rPr>
      </w:pPr>
      <w:r w:rsidRPr="00781CD6">
        <w:rPr>
          <w:rFonts w:ascii="Times New Roman" w:hAnsi="Times New Roman"/>
          <w:b/>
          <w:sz w:val="24"/>
          <w:szCs w:val="24"/>
          <w:lang w:val="tr-TR"/>
        </w:rPr>
        <w:t>Öğrenci Çalışma Grubu Takip Çizelgesi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3"/>
        <w:gridCol w:w="6338"/>
        <w:gridCol w:w="2126"/>
      </w:tblGrid>
      <w:tr w:rsidR="00317331" w:rsidRPr="006525DC" w14:paraId="76131B02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1B7890AE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6338" w:type="dxa"/>
            <w:shd w:val="clear" w:color="auto" w:fill="auto"/>
          </w:tcPr>
          <w:p w14:paraId="7B53322F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iti</w:t>
            </w:r>
            <w:r w:rsidR="00E8576F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r</w:t>
            </w: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me </w:t>
            </w:r>
            <w:r w:rsidR="00925874"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Ç</w:t>
            </w: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alışması Süreci</w:t>
            </w:r>
          </w:p>
        </w:tc>
        <w:tc>
          <w:tcPr>
            <w:tcW w:w="2126" w:type="dxa"/>
            <w:shd w:val="clear" w:color="auto" w:fill="auto"/>
          </w:tcPr>
          <w:p w14:paraId="41B92026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anışman İmzası</w:t>
            </w:r>
          </w:p>
        </w:tc>
      </w:tr>
      <w:tr w:rsidR="00317331" w:rsidRPr="006525DC" w14:paraId="3C2F8F7D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5600075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. Hafta</w:t>
            </w:r>
          </w:p>
        </w:tc>
        <w:tc>
          <w:tcPr>
            <w:tcW w:w="6338" w:type="dxa"/>
            <w:shd w:val="clear" w:color="auto" w:fill="auto"/>
          </w:tcPr>
          <w:p w14:paraId="5A25CEB2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777770CE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67067847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07A0839B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2. Hafta</w:t>
            </w:r>
          </w:p>
        </w:tc>
        <w:tc>
          <w:tcPr>
            <w:tcW w:w="6338" w:type="dxa"/>
            <w:shd w:val="clear" w:color="auto" w:fill="auto"/>
          </w:tcPr>
          <w:p w14:paraId="33E598F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0A2921E8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365B396D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7E41221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3. Hafta</w:t>
            </w:r>
          </w:p>
        </w:tc>
        <w:tc>
          <w:tcPr>
            <w:tcW w:w="6338" w:type="dxa"/>
            <w:shd w:val="clear" w:color="auto" w:fill="auto"/>
          </w:tcPr>
          <w:p w14:paraId="23C4E40F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536DCCEB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3A1E12EE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64B6CD35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4. Hafta</w:t>
            </w:r>
          </w:p>
        </w:tc>
        <w:tc>
          <w:tcPr>
            <w:tcW w:w="6338" w:type="dxa"/>
            <w:shd w:val="clear" w:color="auto" w:fill="auto"/>
          </w:tcPr>
          <w:p w14:paraId="53EB567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06605EB6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50741481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2EC911BF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5.Hafta</w:t>
            </w:r>
          </w:p>
        </w:tc>
        <w:tc>
          <w:tcPr>
            <w:tcW w:w="6338" w:type="dxa"/>
            <w:shd w:val="clear" w:color="auto" w:fill="auto"/>
          </w:tcPr>
          <w:p w14:paraId="72BAABB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7E59A74C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3E1656C2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1043897C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6. Hafta</w:t>
            </w:r>
          </w:p>
        </w:tc>
        <w:tc>
          <w:tcPr>
            <w:tcW w:w="6338" w:type="dxa"/>
            <w:shd w:val="clear" w:color="auto" w:fill="auto"/>
          </w:tcPr>
          <w:p w14:paraId="09FE0DC0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72623EF6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50813A89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7A0B1FD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7. Hafta</w:t>
            </w:r>
          </w:p>
        </w:tc>
        <w:tc>
          <w:tcPr>
            <w:tcW w:w="6338" w:type="dxa"/>
            <w:shd w:val="clear" w:color="auto" w:fill="auto"/>
          </w:tcPr>
          <w:p w14:paraId="17D0C935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3FC3AAEE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74A399A0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08AF7DF4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8. Hafta</w:t>
            </w:r>
          </w:p>
        </w:tc>
        <w:tc>
          <w:tcPr>
            <w:tcW w:w="6338" w:type="dxa"/>
            <w:shd w:val="clear" w:color="auto" w:fill="auto"/>
          </w:tcPr>
          <w:p w14:paraId="4F7FA77F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6F499344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6A540F09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43498E2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9. Hafta</w:t>
            </w:r>
          </w:p>
        </w:tc>
        <w:tc>
          <w:tcPr>
            <w:tcW w:w="6338" w:type="dxa"/>
            <w:shd w:val="clear" w:color="auto" w:fill="auto"/>
          </w:tcPr>
          <w:p w14:paraId="77DE5D54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28AF5B7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078F7B6C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35D1B85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0. hafta</w:t>
            </w:r>
          </w:p>
        </w:tc>
        <w:tc>
          <w:tcPr>
            <w:tcW w:w="6338" w:type="dxa"/>
            <w:shd w:val="clear" w:color="auto" w:fill="auto"/>
          </w:tcPr>
          <w:p w14:paraId="4998D26B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06CD284B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40469604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267E9E3A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1. Hafta</w:t>
            </w:r>
          </w:p>
        </w:tc>
        <w:tc>
          <w:tcPr>
            <w:tcW w:w="6338" w:type="dxa"/>
            <w:shd w:val="clear" w:color="auto" w:fill="auto"/>
          </w:tcPr>
          <w:p w14:paraId="6288CF31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35816684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0985F971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6EF5FCE7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2. Hafta</w:t>
            </w:r>
          </w:p>
        </w:tc>
        <w:tc>
          <w:tcPr>
            <w:tcW w:w="6338" w:type="dxa"/>
            <w:shd w:val="clear" w:color="auto" w:fill="auto"/>
          </w:tcPr>
          <w:p w14:paraId="6DF427DF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4AAA7CE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439ACAC9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73BF29E2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3. Hafta</w:t>
            </w:r>
          </w:p>
        </w:tc>
        <w:tc>
          <w:tcPr>
            <w:tcW w:w="6338" w:type="dxa"/>
            <w:shd w:val="clear" w:color="auto" w:fill="auto"/>
          </w:tcPr>
          <w:p w14:paraId="07B6A809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05590829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317331" w:rsidRPr="006525DC" w14:paraId="51C6859F" w14:textId="77777777" w:rsidTr="00FF74ED">
        <w:trPr>
          <w:trHeight w:val="340"/>
        </w:trPr>
        <w:tc>
          <w:tcPr>
            <w:tcW w:w="1283" w:type="dxa"/>
            <w:shd w:val="clear" w:color="auto" w:fill="auto"/>
          </w:tcPr>
          <w:p w14:paraId="24625C36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6525DC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14. Hafta</w:t>
            </w:r>
          </w:p>
        </w:tc>
        <w:tc>
          <w:tcPr>
            <w:tcW w:w="6338" w:type="dxa"/>
            <w:shd w:val="clear" w:color="auto" w:fill="auto"/>
          </w:tcPr>
          <w:p w14:paraId="6C783943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2126" w:type="dxa"/>
            <w:shd w:val="clear" w:color="auto" w:fill="auto"/>
          </w:tcPr>
          <w:p w14:paraId="5B39C1A4" w14:textId="77777777" w:rsidR="00317331" w:rsidRPr="006525DC" w:rsidRDefault="00317331" w:rsidP="006525DC">
            <w:pPr>
              <w:tabs>
                <w:tab w:val="left" w:pos="6345"/>
              </w:tabs>
              <w:spacing w:before="60"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</w:tbl>
    <w:p w14:paraId="480104D2" w14:textId="77777777" w:rsidR="00317331" w:rsidRPr="00781CD6" w:rsidRDefault="00317331" w:rsidP="00FF74ED">
      <w:pPr>
        <w:tabs>
          <w:tab w:val="left" w:pos="6345"/>
        </w:tabs>
        <w:spacing w:before="120"/>
        <w:rPr>
          <w:rFonts w:ascii="Times New Roman" w:hAnsi="Times New Roman"/>
          <w:b/>
          <w:sz w:val="24"/>
          <w:szCs w:val="24"/>
          <w:lang w:val="tr-TR"/>
        </w:rPr>
      </w:pPr>
    </w:p>
    <w:sectPr w:rsidR="00317331" w:rsidRPr="00781CD6" w:rsidSect="000F7BC9">
      <w:footerReference w:type="default" r:id="rId9"/>
      <w:pgSz w:w="12240" w:h="15840"/>
      <w:pgMar w:top="17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797B3" w14:textId="77777777" w:rsidR="00067A8F" w:rsidRDefault="00067A8F" w:rsidP="0050346B">
      <w:pPr>
        <w:spacing w:after="0" w:line="240" w:lineRule="auto"/>
      </w:pPr>
      <w:r>
        <w:separator/>
      </w:r>
    </w:p>
  </w:endnote>
  <w:endnote w:type="continuationSeparator" w:id="0">
    <w:p w14:paraId="7063520F" w14:textId="77777777" w:rsidR="00067A8F" w:rsidRDefault="00067A8F" w:rsidP="00503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76155" w14:textId="77777777" w:rsidR="00EF179A" w:rsidRPr="00EF179A" w:rsidRDefault="00EF179A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 w:rsidRPr="00EF179A">
      <w:rPr>
        <w:rFonts w:ascii="Cambria" w:eastAsia="Times New Roman" w:hAnsi="Cambria"/>
        <w:lang w:val="tr-TR"/>
      </w:rPr>
      <w:t xml:space="preserve">Bursa Teknik Üniversitesi, </w:t>
    </w:r>
    <w:r w:rsidR="00212607" w:rsidRPr="00EF179A">
      <w:rPr>
        <w:rFonts w:ascii="Cambria" w:eastAsia="Times New Roman" w:hAnsi="Cambria"/>
        <w:lang w:val="tr-TR"/>
      </w:rPr>
      <w:t xml:space="preserve">Mühendislik </w:t>
    </w:r>
    <w:r w:rsidR="00212607">
      <w:rPr>
        <w:rFonts w:ascii="Cambria" w:eastAsia="Times New Roman" w:hAnsi="Cambria"/>
        <w:lang w:val="tr-TR"/>
      </w:rPr>
      <w:t xml:space="preserve">ve </w:t>
    </w:r>
    <w:r w:rsidRPr="00EF179A">
      <w:rPr>
        <w:rFonts w:ascii="Cambria" w:eastAsia="Times New Roman" w:hAnsi="Cambria"/>
        <w:lang w:val="tr-TR"/>
      </w:rPr>
      <w:t>Doğa Bilimleri Fakültesi</w:t>
    </w:r>
  </w:p>
  <w:p w14:paraId="4DCDC183" w14:textId="77777777" w:rsidR="00EF179A" w:rsidRPr="00EF179A" w:rsidRDefault="007C542A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lang w:val="tr-TR"/>
      </w:rPr>
    </w:pPr>
    <w:r>
      <w:rPr>
        <w:rFonts w:ascii="Cambria" w:eastAsia="Times New Roman" w:hAnsi="Cambria"/>
        <w:lang w:val="tr-TR"/>
      </w:rPr>
      <w:t>Elektrik-Elektronik Mühendisliği</w:t>
    </w:r>
    <w:r w:rsidR="00EF179A" w:rsidRPr="00EF179A">
      <w:rPr>
        <w:rFonts w:ascii="Cambria" w:eastAsia="Times New Roman" w:hAnsi="Cambria"/>
        <w:lang w:val="tr-TR"/>
      </w:rPr>
      <w:t xml:space="preserve"> Bölümü,</w:t>
    </w:r>
    <w:r w:rsidR="00212607">
      <w:rPr>
        <w:rFonts w:ascii="Cambria" w:eastAsia="Times New Roman" w:hAnsi="Cambria"/>
        <w:lang w:val="tr-TR"/>
      </w:rPr>
      <w:t xml:space="preserve"> </w:t>
    </w:r>
  </w:p>
  <w:p w14:paraId="69858AF1" w14:textId="77777777" w:rsidR="0050346B" w:rsidRPr="0033121E" w:rsidRDefault="00212607" w:rsidP="00F8513C">
    <w:pPr>
      <w:pStyle w:val="AltBilgi"/>
      <w:pBdr>
        <w:top w:val="thinThickSmallGap" w:sz="24" w:space="0" w:color="622423"/>
      </w:pBdr>
      <w:tabs>
        <w:tab w:val="clear" w:pos="4536"/>
        <w:tab w:val="clear" w:pos="9072"/>
        <w:tab w:val="right" w:pos="9406"/>
      </w:tabs>
      <w:jc w:val="center"/>
      <w:rPr>
        <w:lang w:val="es-AR"/>
      </w:rPr>
    </w:pPr>
    <w:r w:rsidRPr="00212607">
      <w:rPr>
        <w:rFonts w:ascii="Cambria" w:eastAsia="Times New Roman" w:hAnsi="Cambria"/>
        <w:lang w:val="tr-TR"/>
      </w:rPr>
      <w:t>Mimar Sinan Mahallesi Mimar Sinan Bulvarı Eflak Caddesi No:177 16310 Yıldırım/BUR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80E98" w14:textId="77777777" w:rsidR="00067A8F" w:rsidRDefault="00067A8F" w:rsidP="0050346B">
      <w:pPr>
        <w:spacing w:after="0" w:line="240" w:lineRule="auto"/>
      </w:pPr>
      <w:r>
        <w:separator/>
      </w:r>
    </w:p>
  </w:footnote>
  <w:footnote w:type="continuationSeparator" w:id="0">
    <w:p w14:paraId="326132EC" w14:textId="77777777" w:rsidR="00067A8F" w:rsidRDefault="00067A8F" w:rsidP="005034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1824"/>
    <w:multiLevelType w:val="hybridMultilevel"/>
    <w:tmpl w:val="F41C9306"/>
    <w:lvl w:ilvl="0" w:tplc="EE9C919A">
      <w:start w:val="1"/>
      <w:numFmt w:val="decimal"/>
      <w:lvlText w:val="%1)"/>
      <w:lvlJc w:val="left"/>
      <w:pPr>
        <w:ind w:left="928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C049A"/>
    <w:multiLevelType w:val="hybridMultilevel"/>
    <w:tmpl w:val="4B8A56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71135"/>
    <w:multiLevelType w:val="hybridMultilevel"/>
    <w:tmpl w:val="9E301C94"/>
    <w:lvl w:ilvl="0" w:tplc="041F0017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" w15:restartNumberingAfterBreak="0">
    <w:nsid w:val="240F7968"/>
    <w:multiLevelType w:val="hybridMultilevel"/>
    <w:tmpl w:val="AB9AC7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3A341A"/>
    <w:multiLevelType w:val="hybridMultilevel"/>
    <w:tmpl w:val="EA0EADFE"/>
    <w:lvl w:ilvl="0" w:tplc="041F0001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" w15:restartNumberingAfterBreak="0">
    <w:nsid w:val="49C00152"/>
    <w:multiLevelType w:val="hybridMultilevel"/>
    <w:tmpl w:val="8EBE90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2854CE"/>
    <w:multiLevelType w:val="hybridMultilevel"/>
    <w:tmpl w:val="68588C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9024D"/>
    <w:multiLevelType w:val="hybridMultilevel"/>
    <w:tmpl w:val="DFAEA6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917025"/>
    <w:multiLevelType w:val="hybridMultilevel"/>
    <w:tmpl w:val="15605B68"/>
    <w:lvl w:ilvl="0" w:tplc="041F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 w15:restartNumberingAfterBreak="0">
    <w:nsid w:val="6F3A4C06"/>
    <w:multiLevelType w:val="hybridMultilevel"/>
    <w:tmpl w:val="50FC6518"/>
    <w:lvl w:ilvl="0" w:tplc="83BE8128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F3364"/>
    <w:multiLevelType w:val="hybridMultilevel"/>
    <w:tmpl w:val="A1EA1B8A"/>
    <w:lvl w:ilvl="0" w:tplc="041F000D">
      <w:start w:val="1"/>
      <w:numFmt w:val="bullet"/>
      <w:lvlText w:val=""/>
      <w:lvlJc w:val="left"/>
      <w:pPr>
        <w:ind w:left="234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7E525F68"/>
    <w:multiLevelType w:val="hybridMultilevel"/>
    <w:tmpl w:val="767CE2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4884357">
    <w:abstractNumId w:val="9"/>
  </w:num>
  <w:num w:numId="2" w16cid:durableId="58091191">
    <w:abstractNumId w:val="0"/>
  </w:num>
  <w:num w:numId="3" w16cid:durableId="1433748044">
    <w:abstractNumId w:val="11"/>
  </w:num>
  <w:num w:numId="4" w16cid:durableId="389505120">
    <w:abstractNumId w:val="6"/>
  </w:num>
  <w:num w:numId="5" w16cid:durableId="398401411">
    <w:abstractNumId w:val="5"/>
  </w:num>
  <w:num w:numId="6" w16cid:durableId="220479334">
    <w:abstractNumId w:val="10"/>
  </w:num>
  <w:num w:numId="7" w16cid:durableId="2104104056">
    <w:abstractNumId w:val="1"/>
  </w:num>
  <w:num w:numId="8" w16cid:durableId="2105954107">
    <w:abstractNumId w:val="2"/>
  </w:num>
  <w:num w:numId="9" w16cid:durableId="1432361050">
    <w:abstractNumId w:val="3"/>
  </w:num>
  <w:num w:numId="10" w16cid:durableId="1548100562">
    <w:abstractNumId w:val="7"/>
  </w:num>
  <w:num w:numId="11" w16cid:durableId="1688556766">
    <w:abstractNumId w:val="4"/>
  </w:num>
  <w:num w:numId="12" w16cid:durableId="3530033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MjQzMbY0NDGwNDdR0lEKTi0uzszPAykwrQUADrKl3SwAAAA="/>
  </w:docVars>
  <w:rsids>
    <w:rsidRoot w:val="0062296D"/>
    <w:rsid w:val="00005A0B"/>
    <w:rsid w:val="00021B1F"/>
    <w:rsid w:val="00055CC2"/>
    <w:rsid w:val="000578AF"/>
    <w:rsid w:val="0006215F"/>
    <w:rsid w:val="0006447C"/>
    <w:rsid w:val="00067A8F"/>
    <w:rsid w:val="000859F0"/>
    <w:rsid w:val="000976C8"/>
    <w:rsid w:val="000B5E31"/>
    <w:rsid w:val="000B6569"/>
    <w:rsid w:val="000C3E9D"/>
    <w:rsid w:val="000C56CE"/>
    <w:rsid w:val="000D5240"/>
    <w:rsid w:val="000E0475"/>
    <w:rsid w:val="000E29C0"/>
    <w:rsid w:val="000F7BC9"/>
    <w:rsid w:val="00104156"/>
    <w:rsid w:val="001113D7"/>
    <w:rsid w:val="00112FDF"/>
    <w:rsid w:val="0012316E"/>
    <w:rsid w:val="00133893"/>
    <w:rsid w:val="0014077A"/>
    <w:rsid w:val="0015364B"/>
    <w:rsid w:val="001544E9"/>
    <w:rsid w:val="001562EA"/>
    <w:rsid w:val="001572E2"/>
    <w:rsid w:val="0017700A"/>
    <w:rsid w:val="00180DF7"/>
    <w:rsid w:val="00195016"/>
    <w:rsid w:val="001950F7"/>
    <w:rsid w:val="001A204E"/>
    <w:rsid w:val="001B05D4"/>
    <w:rsid w:val="001C5172"/>
    <w:rsid w:val="001C66F2"/>
    <w:rsid w:val="001D227F"/>
    <w:rsid w:val="001D2364"/>
    <w:rsid w:val="001D5B7C"/>
    <w:rsid w:val="001E2C31"/>
    <w:rsid w:val="001E6405"/>
    <w:rsid w:val="00211E0F"/>
    <w:rsid w:val="00212607"/>
    <w:rsid w:val="002209AC"/>
    <w:rsid w:val="00225744"/>
    <w:rsid w:val="00265BAB"/>
    <w:rsid w:val="00271952"/>
    <w:rsid w:val="002752E3"/>
    <w:rsid w:val="00281D34"/>
    <w:rsid w:val="002B016D"/>
    <w:rsid w:val="002B0C45"/>
    <w:rsid w:val="002B2F1E"/>
    <w:rsid w:val="002C7096"/>
    <w:rsid w:val="002D0314"/>
    <w:rsid w:val="002D3AC2"/>
    <w:rsid w:val="002E215A"/>
    <w:rsid w:val="002E7A22"/>
    <w:rsid w:val="003066E5"/>
    <w:rsid w:val="00311FBD"/>
    <w:rsid w:val="00317331"/>
    <w:rsid w:val="003227A0"/>
    <w:rsid w:val="0033121E"/>
    <w:rsid w:val="00341BDB"/>
    <w:rsid w:val="00355097"/>
    <w:rsid w:val="00365951"/>
    <w:rsid w:val="00366A7E"/>
    <w:rsid w:val="00374AE1"/>
    <w:rsid w:val="00375A20"/>
    <w:rsid w:val="00376819"/>
    <w:rsid w:val="003805E9"/>
    <w:rsid w:val="00387462"/>
    <w:rsid w:val="00390B6F"/>
    <w:rsid w:val="003A0D4D"/>
    <w:rsid w:val="003C7533"/>
    <w:rsid w:val="003E0E2D"/>
    <w:rsid w:val="003F2B20"/>
    <w:rsid w:val="00407B35"/>
    <w:rsid w:val="00414614"/>
    <w:rsid w:val="00422F51"/>
    <w:rsid w:val="004250B8"/>
    <w:rsid w:val="004512A8"/>
    <w:rsid w:val="004566FB"/>
    <w:rsid w:val="00474F31"/>
    <w:rsid w:val="004760F8"/>
    <w:rsid w:val="004E143A"/>
    <w:rsid w:val="004E4BBD"/>
    <w:rsid w:val="004F4401"/>
    <w:rsid w:val="004F5814"/>
    <w:rsid w:val="004F7885"/>
    <w:rsid w:val="0050346B"/>
    <w:rsid w:val="0055647A"/>
    <w:rsid w:val="00556734"/>
    <w:rsid w:val="00570135"/>
    <w:rsid w:val="0057126C"/>
    <w:rsid w:val="00572044"/>
    <w:rsid w:val="00597181"/>
    <w:rsid w:val="005A1FC5"/>
    <w:rsid w:val="005A749E"/>
    <w:rsid w:val="005B2A17"/>
    <w:rsid w:val="005B305F"/>
    <w:rsid w:val="005C6488"/>
    <w:rsid w:val="005C75A8"/>
    <w:rsid w:val="005D75BB"/>
    <w:rsid w:val="005D75BC"/>
    <w:rsid w:val="005F38F1"/>
    <w:rsid w:val="00603F5D"/>
    <w:rsid w:val="006218B3"/>
    <w:rsid w:val="0062296D"/>
    <w:rsid w:val="00626969"/>
    <w:rsid w:val="0063027D"/>
    <w:rsid w:val="00634DD4"/>
    <w:rsid w:val="00651266"/>
    <w:rsid w:val="00651C90"/>
    <w:rsid w:val="006525DC"/>
    <w:rsid w:val="00671D6F"/>
    <w:rsid w:val="00673469"/>
    <w:rsid w:val="006766F5"/>
    <w:rsid w:val="00681C07"/>
    <w:rsid w:val="006851B5"/>
    <w:rsid w:val="00695B7E"/>
    <w:rsid w:val="006A0D0C"/>
    <w:rsid w:val="006A1F77"/>
    <w:rsid w:val="006C0BF3"/>
    <w:rsid w:val="006D19C4"/>
    <w:rsid w:val="006D7004"/>
    <w:rsid w:val="006D7474"/>
    <w:rsid w:val="006F2700"/>
    <w:rsid w:val="0071194F"/>
    <w:rsid w:val="007130E8"/>
    <w:rsid w:val="00714AFB"/>
    <w:rsid w:val="007353B6"/>
    <w:rsid w:val="007405E7"/>
    <w:rsid w:val="007556C3"/>
    <w:rsid w:val="00770FD5"/>
    <w:rsid w:val="00775EDF"/>
    <w:rsid w:val="00781CD6"/>
    <w:rsid w:val="007866C3"/>
    <w:rsid w:val="007A312D"/>
    <w:rsid w:val="007A3573"/>
    <w:rsid w:val="007A70AF"/>
    <w:rsid w:val="007B2AB5"/>
    <w:rsid w:val="007C542A"/>
    <w:rsid w:val="007D1E42"/>
    <w:rsid w:val="007D2907"/>
    <w:rsid w:val="007E08BD"/>
    <w:rsid w:val="007F418A"/>
    <w:rsid w:val="00802A2D"/>
    <w:rsid w:val="008032A7"/>
    <w:rsid w:val="008208F1"/>
    <w:rsid w:val="00821788"/>
    <w:rsid w:val="00822085"/>
    <w:rsid w:val="00826E03"/>
    <w:rsid w:val="008353C1"/>
    <w:rsid w:val="00841CFE"/>
    <w:rsid w:val="0084592D"/>
    <w:rsid w:val="0086363C"/>
    <w:rsid w:val="00866804"/>
    <w:rsid w:val="00880381"/>
    <w:rsid w:val="008A7023"/>
    <w:rsid w:val="008E2360"/>
    <w:rsid w:val="00904504"/>
    <w:rsid w:val="009242BF"/>
    <w:rsid w:val="00925874"/>
    <w:rsid w:val="0092744F"/>
    <w:rsid w:val="00941FBA"/>
    <w:rsid w:val="0095302C"/>
    <w:rsid w:val="00956CC6"/>
    <w:rsid w:val="00984F9B"/>
    <w:rsid w:val="00985290"/>
    <w:rsid w:val="009A4B98"/>
    <w:rsid w:val="009A5AB2"/>
    <w:rsid w:val="009B2C28"/>
    <w:rsid w:val="009B3945"/>
    <w:rsid w:val="009B413D"/>
    <w:rsid w:val="009B7CE0"/>
    <w:rsid w:val="009C1061"/>
    <w:rsid w:val="009C6860"/>
    <w:rsid w:val="009C7149"/>
    <w:rsid w:val="009D204C"/>
    <w:rsid w:val="009E4CCF"/>
    <w:rsid w:val="009F6A87"/>
    <w:rsid w:val="00A10EDA"/>
    <w:rsid w:val="00A1114D"/>
    <w:rsid w:val="00A12059"/>
    <w:rsid w:val="00A21582"/>
    <w:rsid w:val="00A34141"/>
    <w:rsid w:val="00A54125"/>
    <w:rsid w:val="00A668F1"/>
    <w:rsid w:val="00A707E3"/>
    <w:rsid w:val="00A74B74"/>
    <w:rsid w:val="00A77ED4"/>
    <w:rsid w:val="00A82DD0"/>
    <w:rsid w:val="00A93C3A"/>
    <w:rsid w:val="00AA3ACD"/>
    <w:rsid w:val="00AC4608"/>
    <w:rsid w:val="00AC6AE8"/>
    <w:rsid w:val="00AD51F1"/>
    <w:rsid w:val="00AD5700"/>
    <w:rsid w:val="00AF5378"/>
    <w:rsid w:val="00B1063A"/>
    <w:rsid w:val="00B138E5"/>
    <w:rsid w:val="00B15429"/>
    <w:rsid w:val="00B2455A"/>
    <w:rsid w:val="00B368F1"/>
    <w:rsid w:val="00B5079B"/>
    <w:rsid w:val="00B57FF8"/>
    <w:rsid w:val="00B61DD9"/>
    <w:rsid w:val="00B63681"/>
    <w:rsid w:val="00B65C7E"/>
    <w:rsid w:val="00B70ED6"/>
    <w:rsid w:val="00B807FC"/>
    <w:rsid w:val="00BA0098"/>
    <w:rsid w:val="00BA663B"/>
    <w:rsid w:val="00BB65E8"/>
    <w:rsid w:val="00BE29B9"/>
    <w:rsid w:val="00BE6B46"/>
    <w:rsid w:val="00C24839"/>
    <w:rsid w:val="00C25EA3"/>
    <w:rsid w:val="00C34884"/>
    <w:rsid w:val="00C37AE9"/>
    <w:rsid w:val="00C5005F"/>
    <w:rsid w:val="00C60D4C"/>
    <w:rsid w:val="00C646B0"/>
    <w:rsid w:val="00C64CDE"/>
    <w:rsid w:val="00C75066"/>
    <w:rsid w:val="00C814C9"/>
    <w:rsid w:val="00C83BF5"/>
    <w:rsid w:val="00C85350"/>
    <w:rsid w:val="00C96B50"/>
    <w:rsid w:val="00CB04CD"/>
    <w:rsid w:val="00CB109C"/>
    <w:rsid w:val="00CC73AA"/>
    <w:rsid w:val="00CD040D"/>
    <w:rsid w:val="00CD4DF7"/>
    <w:rsid w:val="00CE06A1"/>
    <w:rsid w:val="00CE5F2B"/>
    <w:rsid w:val="00CF137B"/>
    <w:rsid w:val="00CF3B79"/>
    <w:rsid w:val="00D204C8"/>
    <w:rsid w:val="00D532DB"/>
    <w:rsid w:val="00D54AEE"/>
    <w:rsid w:val="00D6260B"/>
    <w:rsid w:val="00D65496"/>
    <w:rsid w:val="00D72DE1"/>
    <w:rsid w:val="00D73FDC"/>
    <w:rsid w:val="00D86AD3"/>
    <w:rsid w:val="00D92BD0"/>
    <w:rsid w:val="00DC22C7"/>
    <w:rsid w:val="00DE22D4"/>
    <w:rsid w:val="00DF0E3E"/>
    <w:rsid w:val="00E07405"/>
    <w:rsid w:val="00E108AA"/>
    <w:rsid w:val="00E1429F"/>
    <w:rsid w:val="00E15E7C"/>
    <w:rsid w:val="00E167D4"/>
    <w:rsid w:val="00E20264"/>
    <w:rsid w:val="00E32B50"/>
    <w:rsid w:val="00E460BF"/>
    <w:rsid w:val="00E46C9D"/>
    <w:rsid w:val="00E52011"/>
    <w:rsid w:val="00E537BE"/>
    <w:rsid w:val="00E540C6"/>
    <w:rsid w:val="00E56617"/>
    <w:rsid w:val="00E60232"/>
    <w:rsid w:val="00E67924"/>
    <w:rsid w:val="00E80CB4"/>
    <w:rsid w:val="00E8576F"/>
    <w:rsid w:val="00E87FCF"/>
    <w:rsid w:val="00E91012"/>
    <w:rsid w:val="00E91F33"/>
    <w:rsid w:val="00E96472"/>
    <w:rsid w:val="00EA508A"/>
    <w:rsid w:val="00EA73DF"/>
    <w:rsid w:val="00EC31D9"/>
    <w:rsid w:val="00ED2E54"/>
    <w:rsid w:val="00EF179A"/>
    <w:rsid w:val="00F075E6"/>
    <w:rsid w:val="00F11833"/>
    <w:rsid w:val="00F12B03"/>
    <w:rsid w:val="00F25998"/>
    <w:rsid w:val="00F33A91"/>
    <w:rsid w:val="00F36A58"/>
    <w:rsid w:val="00F42372"/>
    <w:rsid w:val="00F426F9"/>
    <w:rsid w:val="00F454F5"/>
    <w:rsid w:val="00F8513C"/>
    <w:rsid w:val="00F92DA5"/>
    <w:rsid w:val="00F95EA4"/>
    <w:rsid w:val="00FA5066"/>
    <w:rsid w:val="00FB0886"/>
    <w:rsid w:val="00FB4687"/>
    <w:rsid w:val="00FC203B"/>
    <w:rsid w:val="00FD3585"/>
    <w:rsid w:val="00FD6647"/>
    <w:rsid w:val="00FE7856"/>
    <w:rsid w:val="00FF7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2629415"/>
  <w15:chartTrackingRefBased/>
  <w15:docId w15:val="{10A151F4-21EB-4D81-A86D-EC0D29E0A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83BF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346B"/>
  </w:style>
  <w:style w:type="paragraph" w:styleId="AltBilgi">
    <w:name w:val="footer"/>
    <w:basedOn w:val="Normal"/>
    <w:link w:val="Al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346B"/>
  </w:style>
  <w:style w:type="paragraph" w:styleId="BalonMetni">
    <w:name w:val="Balloon Text"/>
    <w:basedOn w:val="Normal"/>
    <w:link w:val="BalonMetniChar"/>
    <w:uiPriority w:val="99"/>
    <w:semiHidden/>
    <w:unhideWhenUsed/>
    <w:rsid w:val="00EF17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F179A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4F788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KonuBal">
    <w:name w:val="Title"/>
    <w:basedOn w:val="Normal"/>
    <w:link w:val="KonuBalChar"/>
    <w:uiPriority w:val="99"/>
    <w:qFormat/>
    <w:rsid w:val="00904504"/>
    <w:pPr>
      <w:spacing w:after="0" w:line="240" w:lineRule="auto"/>
      <w:jc w:val="center"/>
    </w:pPr>
    <w:rPr>
      <w:rFonts w:ascii="Arial" w:eastAsia="Times New Roman" w:hAnsi="Arial"/>
      <w:b/>
      <w:sz w:val="20"/>
      <w:szCs w:val="20"/>
      <w:lang w:val="tr-TR" w:eastAsia="ko-KR"/>
    </w:rPr>
  </w:style>
  <w:style w:type="character" w:customStyle="1" w:styleId="KonuBalChar">
    <w:name w:val="Konu Başlığı Char"/>
    <w:link w:val="KonuBal"/>
    <w:uiPriority w:val="99"/>
    <w:rsid w:val="00904504"/>
    <w:rPr>
      <w:rFonts w:ascii="Arial" w:eastAsia="Times New Roman" w:hAnsi="Arial"/>
      <w:b/>
      <w:lang w:eastAsia="ko-KR"/>
    </w:rPr>
  </w:style>
  <w:style w:type="paragraph" w:styleId="AralkYok">
    <w:name w:val="No Spacing"/>
    <w:uiPriority w:val="1"/>
    <w:qFormat/>
    <w:rsid w:val="00055CC2"/>
    <w:rPr>
      <w:sz w:val="22"/>
      <w:szCs w:val="22"/>
      <w:lang w:val="en-US" w:eastAsia="en-US"/>
    </w:rPr>
  </w:style>
  <w:style w:type="table" w:styleId="TabloKlavuzu">
    <w:name w:val="Table Grid"/>
    <w:basedOn w:val="NormalTablo"/>
    <w:uiPriority w:val="59"/>
    <w:rsid w:val="003173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0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5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7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0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6D5C64-B205-4505-BA34-0F98ADF87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389</Characters>
  <Application>Microsoft Office Word</Application>
  <DocSecurity>0</DocSecurity>
  <Lines>77</Lines>
  <Paragraphs>3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m AVCI</dc:creator>
  <cp:keywords/>
  <cp:lastModifiedBy>Adem AVCI</cp:lastModifiedBy>
  <cp:revision>2</cp:revision>
  <cp:lastPrinted>2019-02-03T14:05:00Z</cp:lastPrinted>
  <dcterms:created xsi:type="dcterms:W3CDTF">2023-10-29T15:37:00Z</dcterms:created>
  <dcterms:modified xsi:type="dcterms:W3CDTF">2023-10-2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91425c09a067ed2b8455cc9d7138b21aa2178e098c78b253648cebe48d0b14</vt:lpwstr>
  </property>
</Properties>
</file>